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243"/>
        <w:tblW w:w="9923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096"/>
        <w:gridCol w:w="3827"/>
      </w:tblGrid>
      <w:tr w:rsidR="00C87EF5" w:rsidRPr="003829D0" w14:paraId="3D23006A" w14:textId="77777777" w:rsidTr="00C87EF5">
        <w:trPr>
          <w:trHeight w:val="737"/>
        </w:trPr>
        <w:tc>
          <w:tcPr>
            <w:tcW w:w="609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1697D86F" w14:textId="77777777"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</w:pPr>
            <w:r w:rsidRPr="004E5A37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  <w:t>robert smith</w:t>
            </w:r>
          </w:p>
          <w:p w14:paraId="5A56CB8D" w14:textId="5905A042" w:rsidR="00F62B59" w:rsidRPr="003455CF" w:rsidRDefault="003455CF" w:rsidP="00F62B59">
            <w:pPr>
              <w:spacing w:after="120" w:line="240" w:lineRule="auto"/>
              <w:rPr>
                <w:rFonts w:ascii="Bookman Old Style" w:hAnsi="Bookman Old Style"/>
                <w:b/>
                <w:color w:val="1F2123" w:themeColor="text2"/>
                <w:sz w:val="44"/>
                <w:szCs w:val="44"/>
                <w:lang w:val="en-US"/>
              </w:rPr>
            </w:pPr>
            <w:r w:rsidRPr="003455CF">
              <w:rPr>
                <w:rFonts w:ascii="Bookman Old Style" w:hAnsi="Bookman Old Style"/>
                <w:b/>
                <w:color w:val="1F2123" w:themeColor="text2"/>
                <w:sz w:val="44"/>
                <w:szCs w:val="44"/>
                <w:lang w:val="en-US"/>
              </w:rPr>
              <w:t>Treasurer</w:t>
            </w:r>
          </w:p>
        </w:tc>
        <w:tc>
          <w:tcPr>
            <w:tcW w:w="3827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ECBC706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14:paraId="7A9F131C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14:paraId="43AD0285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14:paraId="5F469124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qwikresume</w:t>
            </w:r>
          </w:p>
          <w:p w14:paraId="313AF057" w14:textId="77777777"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</w:rPr>
              <w:t xml:space="preserve"> 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14:paraId="02D3AEF0" w14:textId="77777777" w:rsidR="00F33145" w:rsidRPr="003829D0" w:rsidRDefault="00FA2543" w:rsidP="00B57329">
      <w:pPr>
        <w:shd w:val="clear" w:color="auto" w:fill="00C151"/>
        <w:tabs>
          <w:tab w:val="left" w:pos="360"/>
          <w:tab w:val="left" w:pos="5511"/>
        </w:tabs>
        <w:spacing w:before="300" w:line="240" w:lineRule="auto"/>
        <w:ind w:right="-142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4E5A37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14:paraId="0DEAEB28" w14:textId="77777777" w:rsidR="004E5A37" w:rsidRDefault="004E5A37" w:rsidP="00C87EF5">
      <w:pPr>
        <w:spacing w:after="150"/>
        <w:rPr>
          <w:rFonts w:ascii="Arial" w:eastAsia="Times New Roman" w:hAnsi="Arial" w:cs="Arial"/>
          <w:color w:val="4B4B4B"/>
          <w:sz w:val="24"/>
          <w:szCs w:val="24"/>
          <w:lang w:val="en-IN" w:eastAsia="en-IN"/>
        </w:rPr>
      </w:pPr>
    </w:p>
    <w:p w14:paraId="084C1955" w14:textId="3F9277BF" w:rsidR="00C87EF5" w:rsidRPr="003455CF" w:rsidRDefault="003455CF" w:rsidP="003455CF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3455CF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</w:t>
      </w:r>
      <w:r w:rsidR="00C87EF5" w:rsidRPr="003455CF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Today’s Date]</w:t>
      </w:r>
    </w:p>
    <w:p w14:paraId="6A74740B" w14:textId="77777777" w:rsidR="00C87EF5" w:rsidRPr="003455CF" w:rsidRDefault="00C87EF5" w:rsidP="003455CF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3455CF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3455CF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3455CF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3455CF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1094C39C" w14:textId="77777777" w:rsidR="00C87EF5" w:rsidRPr="003455CF" w:rsidRDefault="00C87EF5" w:rsidP="003455CF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14:paraId="3620E395" w14:textId="77777777" w:rsidR="00C87EF5" w:rsidRPr="003455CF" w:rsidRDefault="00C87EF5" w:rsidP="003455CF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3455CF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766701B2" w14:textId="77777777" w:rsidR="003455CF" w:rsidRPr="003455CF" w:rsidRDefault="003455CF" w:rsidP="003455CF">
      <w:pPr>
        <w:pStyle w:val="NormalWeb"/>
        <w:spacing w:line="276" w:lineRule="auto"/>
        <w:rPr>
          <w:rFonts w:ascii="Arial" w:hAnsi="Arial" w:cs="Arial"/>
          <w:color w:val="000000" w:themeColor="text1"/>
        </w:rPr>
      </w:pPr>
      <w:r w:rsidRPr="003455CF">
        <w:rPr>
          <w:rFonts w:ascii="Arial" w:hAnsi="Arial" w:cs="Arial"/>
          <w:color w:val="000000" w:themeColor="text1"/>
        </w:rPr>
        <w:t>I am writing to express my interest in the Treasurer position with the City of Woodland Hills. As a seasoned financial professional with more than 20 years of experience, I feel confident that I would be a valuable asset to your organization.</w:t>
      </w:r>
    </w:p>
    <w:p w14:paraId="68B90239" w14:textId="77777777" w:rsidR="003455CF" w:rsidRPr="003455CF" w:rsidRDefault="003455CF" w:rsidP="003455CF">
      <w:pPr>
        <w:pStyle w:val="NormalWeb"/>
        <w:spacing w:line="276" w:lineRule="auto"/>
        <w:rPr>
          <w:rFonts w:ascii="Arial" w:hAnsi="Arial" w:cs="Arial"/>
          <w:color w:val="000000" w:themeColor="text1"/>
        </w:rPr>
      </w:pPr>
      <w:r w:rsidRPr="003455CF">
        <w:rPr>
          <w:rFonts w:ascii="Arial" w:hAnsi="Arial" w:cs="Arial"/>
          <w:color w:val="000000" w:themeColor="text1"/>
        </w:rPr>
        <w:t xml:space="preserve">As you will see from my attached resume, I have worked for a variety of companies as either an accountant or treasurer. My most recent position was as the Treasurer for ABC Incorporated where I managed all aspects of the company’s finances including budgeting, cash flow projections and financial reporting. </w:t>
      </w:r>
    </w:p>
    <w:p w14:paraId="1C972897" w14:textId="77777777" w:rsidR="003455CF" w:rsidRPr="003455CF" w:rsidRDefault="003455CF" w:rsidP="003455CF">
      <w:pPr>
        <w:pStyle w:val="NormalWeb"/>
        <w:spacing w:line="276" w:lineRule="auto"/>
        <w:rPr>
          <w:rFonts w:ascii="Arial" w:hAnsi="Arial" w:cs="Arial"/>
          <w:color w:val="000000" w:themeColor="text1"/>
        </w:rPr>
      </w:pPr>
      <w:r w:rsidRPr="003455CF">
        <w:rPr>
          <w:rFonts w:ascii="Arial" w:hAnsi="Arial" w:cs="Arial"/>
          <w:color w:val="000000" w:themeColor="text1"/>
        </w:rPr>
        <w:t>In addition, some of my responsibilities include:</w:t>
      </w:r>
    </w:p>
    <w:p w14:paraId="6DFCE133" w14:textId="77777777" w:rsidR="003455CF" w:rsidRPr="003455CF" w:rsidRDefault="003455CF" w:rsidP="003455CF">
      <w:pPr>
        <w:pStyle w:val="NormalWeb"/>
        <w:numPr>
          <w:ilvl w:val="0"/>
          <w:numId w:val="8"/>
        </w:numPr>
        <w:spacing w:line="276" w:lineRule="auto"/>
        <w:rPr>
          <w:rFonts w:ascii="Arial" w:hAnsi="Arial" w:cs="Arial"/>
          <w:color w:val="000000" w:themeColor="text1"/>
        </w:rPr>
      </w:pPr>
      <w:r w:rsidRPr="003455CF">
        <w:rPr>
          <w:rFonts w:ascii="Arial" w:hAnsi="Arial" w:cs="Arial"/>
          <w:color w:val="000000" w:themeColor="text1"/>
        </w:rPr>
        <w:t xml:space="preserve">Oversaw all banking and investment activities including the establishment of new accounts, loan applications and vendor payments. </w:t>
      </w:r>
    </w:p>
    <w:p w14:paraId="19585226" w14:textId="77777777" w:rsidR="003455CF" w:rsidRPr="003455CF" w:rsidRDefault="003455CF" w:rsidP="003455CF">
      <w:pPr>
        <w:pStyle w:val="NormalWeb"/>
        <w:numPr>
          <w:ilvl w:val="0"/>
          <w:numId w:val="8"/>
        </w:numPr>
        <w:spacing w:line="276" w:lineRule="auto"/>
        <w:rPr>
          <w:rFonts w:ascii="Arial" w:hAnsi="Arial" w:cs="Arial"/>
          <w:color w:val="000000" w:themeColor="text1"/>
        </w:rPr>
      </w:pPr>
      <w:r w:rsidRPr="003455CF">
        <w:rPr>
          <w:rFonts w:ascii="Arial" w:hAnsi="Arial" w:cs="Arial"/>
          <w:color w:val="000000" w:themeColor="text1"/>
        </w:rPr>
        <w:t>Ensured compliance with all local, state and federal laws regarding tax filings and financial reporting. At XYZ Company, where I served as an accountant for 10 years before being promoted to treasurer.</w:t>
      </w:r>
    </w:p>
    <w:p w14:paraId="6C542F94" w14:textId="77777777" w:rsidR="003455CF" w:rsidRPr="003455CF" w:rsidRDefault="003455CF" w:rsidP="003455CF">
      <w:pPr>
        <w:pStyle w:val="NormalWeb"/>
        <w:numPr>
          <w:ilvl w:val="0"/>
          <w:numId w:val="8"/>
        </w:numPr>
        <w:spacing w:line="276" w:lineRule="auto"/>
        <w:rPr>
          <w:rFonts w:ascii="Arial" w:hAnsi="Arial" w:cs="Arial"/>
          <w:color w:val="000000" w:themeColor="text1"/>
        </w:rPr>
      </w:pPr>
      <w:r w:rsidRPr="003455CF">
        <w:rPr>
          <w:rFonts w:ascii="Arial" w:hAnsi="Arial" w:cs="Arial"/>
          <w:color w:val="000000" w:themeColor="text1"/>
        </w:rPr>
        <w:t>Prepared monthly reconciliation reports and performed in-depth analysis on expenditures and revenue streams. These reports were used by management to evaluate budgets and predict trends which they could use to improve profitability.</w:t>
      </w:r>
    </w:p>
    <w:p w14:paraId="74B22E4F" w14:textId="77777777" w:rsidR="003455CF" w:rsidRPr="003455CF" w:rsidRDefault="003455CF" w:rsidP="003455CF">
      <w:pPr>
        <w:pStyle w:val="NormalWeb"/>
        <w:spacing w:line="276" w:lineRule="auto"/>
        <w:rPr>
          <w:rFonts w:ascii="Arial" w:hAnsi="Arial" w:cs="Arial"/>
          <w:color w:val="000000" w:themeColor="text1"/>
        </w:rPr>
      </w:pPr>
      <w:r w:rsidRPr="003455CF">
        <w:rPr>
          <w:rFonts w:ascii="Arial" w:hAnsi="Arial" w:cs="Arial"/>
          <w:color w:val="000000" w:themeColor="text1"/>
        </w:rPr>
        <w:t>My strong background in accounting has prepared me well for this opportunity. In addition to my work experience, I also hold a Bachelor of Science degree in Accounting from Cedarville University along with an MBA from Western Governors University.</w:t>
      </w:r>
    </w:p>
    <w:p w14:paraId="72A77C1D" w14:textId="77777777" w:rsidR="003455CF" w:rsidRPr="003455CF" w:rsidRDefault="003455CF" w:rsidP="003455CF">
      <w:pPr>
        <w:pStyle w:val="NormalWeb"/>
        <w:spacing w:line="276" w:lineRule="auto"/>
        <w:rPr>
          <w:rFonts w:ascii="Arial" w:hAnsi="Arial" w:cs="Arial"/>
          <w:color w:val="000000" w:themeColor="text1"/>
        </w:rPr>
      </w:pPr>
      <w:r w:rsidRPr="003455CF">
        <w:rPr>
          <w:rFonts w:ascii="Arial" w:hAnsi="Arial" w:cs="Arial"/>
          <w:color w:val="000000" w:themeColor="text1"/>
        </w:rPr>
        <w:t>I am confident that my knowledge and experience would allow me to make a significant contribution to the success of your organization. Thank you for your consideration; I look forward to speaking with you further about this opportunity!</w:t>
      </w:r>
    </w:p>
    <w:p w14:paraId="1E5168A3" w14:textId="77777777" w:rsidR="003455CF" w:rsidRPr="003455CF" w:rsidRDefault="003455CF" w:rsidP="003455CF">
      <w:pPr>
        <w:pStyle w:val="NormalWeb"/>
        <w:spacing w:before="0" w:beforeAutospacing="0" w:after="0" w:afterAutospacing="0" w:line="276" w:lineRule="auto"/>
        <w:rPr>
          <w:rFonts w:ascii="Arial" w:hAnsi="Arial" w:cs="Arial"/>
          <w:color w:val="000000" w:themeColor="text1"/>
        </w:rPr>
      </w:pPr>
      <w:r w:rsidRPr="003455CF">
        <w:rPr>
          <w:rFonts w:ascii="Arial" w:hAnsi="Arial" w:cs="Arial"/>
          <w:color w:val="000000" w:themeColor="text1"/>
        </w:rPr>
        <w:t xml:space="preserve">Sincerely, </w:t>
      </w:r>
    </w:p>
    <w:p w14:paraId="3427F1AF" w14:textId="5AACDCAC" w:rsidR="003455CF" w:rsidRPr="003455CF" w:rsidRDefault="003455CF" w:rsidP="003455CF">
      <w:pPr>
        <w:pStyle w:val="NormalWeb"/>
        <w:spacing w:before="0" w:beforeAutospacing="0" w:after="0" w:afterAutospacing="0" w:line="276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[</w:t>
      </w:r>
      <w:r w:rsidRPr="003455CF">
        <w:rPr>
          <w:rFonts w:ascii="Arial" w:hAnsi="Arial" w:cs="Arial"/>
          <w:color w:val="000000" w:themeColor="text1"/>
        </w:rPr>
        <w:t>Your Name</w:t>
      </w:r>
      <w:r>
        <w:rPr>
          <w:rFonts w:ascii="Arial" w:hAnsi="Arial" w:cs="Arial"/>
          <w:color w:val="000000" w:themeColor="text1"/>
        </w:rPr>
        <w:t>]</w:t>
      </w:r>
    </w:p>
    <w:p w14:paraId="1D0EA58B" w14:textId="7108B725" w:rsidR="00681364" w:rsidRPr="00F62B59" w:rsidRDefault="00681364" w:rsidP="003455CF">
      <w:pPr>
        <w:spacing w:after="150"/>
        <w:rPr>
          <w:rFonts w:ascii="Bookman Old Style" w:hAnsi="Bookman Old Style" w:cs="Arial"/>
          <w:color w:val="000000" w:themeColor="text1"/>
          <w:sz w:val="23"/>
          <w:szCs w:val="23"/>
        </w:rPr>
      </w:pPr>
    </w:p>
    <w:sectPr w:rsidR="00681364" w:rsidRPr="00F62B59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01831B" w14:textId="77777777" w:rsidR="009C733C" w:rsidRDefault="009C733C" w:rsidP="00AC3120">
      <w:pPr>
        <w:spacing w:after="0" w:line="240" w:lineRule="auto"/>
      </w:pPr>
      <w:r>
        <w:separator/>
      </w:r>
    </w:p>
  </w:endnote>
  <w:endnote w:type="continuationSeparator" w:id="0">
    <w:p w14:paraId="68A9DAF2" w14:textId="77777777" w:rsidR="009C733C" w:rsidRDefault="009C733C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E82D6B" w14:textId="77777777" w:rsidR="00AC3120" w:rsidRPr="004E5A37" w:rsidRDefault="004E5A37" w:rsidP="004E5A37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1A3BBC24" wp14:editId="00AD7651">
          <wp:simplePos x="0" y="0"/>
          <wp:positionH relativeFrom="column">
            <wp:posOffset>4834890</wp:posOffset>
          </wp:positionH>
          <wp:positionV relativeFrom="paragraph">
            <wp:posOffset>-205740</wp:posOffset>
          </wp:positionV>
          <wp:extent cx="1447800" cy="44577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62B59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="00AC3120"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F62B59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="00AC3120"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AC3120" w:rsidRPr="004E5A37">
      <w:rPr>
        <w:rFonts w:ascii="Arial" w:hAnsi="Arial" w:cs="Arial"/>
        <w:color w:val="000000"/>
        <w:sz w:val="16"/>
        <w:szCs w:val="16"/>
      </w:rPr>
      <w:t>.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09236992" w14:textId="77777777" w:rsidR="00AC3120" w:rsidRDefault="00AC31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F18CAD" w14:textId="77777777" w:rsidR="009C733C" w:rsidRDefault="009C733C" w:rsidP="00AC3120">
      <w:pPr>
        <w:spacing w:after="0" w:line="240" w:lineRule="auto"/>
      </w:pPr>
      <w:r>
        <w:separator/>
      </w:r>
    </w:p>
  </w:footnote>
  <w:footnote w:type="continuationSeparator" w:id="0">
    <w:p w14:paraId="7FDA269E" w14:textId="77777777" w:rsidR="009C733C" w:rsidRDefault="009C733C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96519"/>
    <w:multiLevelType w:val="multilevel"/>
    <w:tmpl w:val="66E01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7"/>
  </w:num>
  <w:num w:numId="6">
    <w:abstractNumId w:val="5"/>
  </w:num>
  <w:num w:numId="7">
    <w:abstractNumId w:val="6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61CB5"/>
    <w:rsid w:val="000678ED"/>
    <w:rsid w:val="00074440"/>
    <w:rsid w:val="000842EB"/>
    <w:rsid w:val="00093C5A"/>
    <w:rsid w:val="0009724E"/>
    <w:rsid w:val="000A1A0C"/>
    <w:rsid w:val="000D7794"/>
    <w:rsid w:val="000F62F3"/>
    <w:rsid w:val="00125AB0"/>
    <w:rsid w:val="00171008"/>
    <w:rsid w:val="001915D9"/>
    <w:rsid w:val="001922C6"/>
    <w:rsid w:val="00192641"/>
    <w:rsid w:val="00194D53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3149D"/>
    <w:rsid w:val="003455CF"/>
    <w:rsid w:val="00357363"/>
    <w:rsid w:val="00360545"/>
    <w:rsid w:val="003631BA"/>
    <w:rsid w:val="00380D89"/>
    <w:rsid w:val="003829D0"/>
    <w:rsid w:val="003C198A"/>
    <w:rsid w:val="003D09B0"/>
    <w:rsid w:val="003F4CBB"/>
    <w:rsid w:val="00424138"/>
    <w:rsid w:val="004509CA"/>
    <w:rsid w:val="004661AB"/>
    <w:rsid w:val="00491293"/>
    <w:rsid w:val="00497CC9"/>
    <w:rsid w:val="004E5A37"/>
    <w:rsid w:val="004F0303"/>
    <w:rsid w:val="004F1ED7"/>
    <w:rsid w:val="00524F49"/>
    <w:rsid w:val="00532C34"/>
    <w:rsid w:val="005353D8"/>
    <w:rsid w:val="00561D1F"/>
    <w:rsid w:val="00572C4C"/>
    <w:rsid w:val="005C713C"/>
    <w:rsid w:val="005E1693"/>
    <w:rsid w:val="00603541"/>
    <w:rsid w:val="00661CB4"/>
    <w:rsid w:val="00681364"/>
    <w:rsid w:val="00693195"/>
    <w:rsid w:val="007043EB"/>
    <w:rsid w:val="00726AD0"/>
    <w:rsid w:val="007E028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B41E7"/>
    <w:rsid w:val="009C733C"/>
    <w:rsid w:val="009C7E2C"/>
    <w:rsid w:val="009F0C57"/>
    <w:rsid w:val="00A0650B"/>
    <w:rsid w:val="00A103B6"/>
    <w:rsid w:val="00A229B4"/>
    <w:rsid w:val="00AB0E82"/>
    <w:rsid w:val="00AC2195"/>
    <w:rsid w:val="00AC3120"/>
    <w:rsid w:val="00B1746D"/>
    <w:rsid w:val="00B309D8"/>
    <w:rsid w:val="00B34890"/>
    <w:rsid w:val="00B36747"/>
    <w:rsid w:val="00B57329"/>
    <w:rsid w:val="00B655B7"/>
    <w:rsid w:val="00B72144"/>
    <w:rsid w:val="00B773E3"/>
    <w:rsid w:val="00BD4CDC"/>
    <w:rsid w:val="00BD67D8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86D4F"/>
    <w:rsid w:val="00D924B6"/>
    <w:rsid w:val="00DA17C6"/>
    <w:rsid w:val="00DA4555"/>
    <w:rsid w:val="00DB5442"/>
    <w:rsid w:val="00DE6E49"/>
    <w:rsid w:val="00DF5B6F"/>
    <w:rsid w:val="00E04BFE"/>
    <w:rsid w:val="00E04DB6"/>
    <w:rsid w:val="00E76BBF"/>
    <w:rsid w:val="00EC77BB"/>
    <w:rsid w:val="00ED5CC7"/>
    <w:rsid w:val="00F00B49"/>
    <w:rsid w:val="00F33145"/>
    <w:rsid w:val="00F5036F"/>
    <w:rsid w:val="00F55BC7"/>
    <w:rsid w:val="00F62B59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4575E74"/>
  <w15:docId w15:val="{09095EC7-B2E7-47AF-8689-A95DC7554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50BBB1-1A89-4AA4-87DF-296BF3732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6</Words>
  <Characters>1748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easurer Cover Letter Sample</dc:title>
  <dc:subject>Create your Cover Letter using Free Treasurer Cover Letter Sample Template</dc:subject>
  <dc:creator>Qwikresume.com</dc:creator>
  <dcterms:created xsi:type="dcterms:W3CDTF">2022-03-30T09:53:00Z</dcterms:created>
  <dcterms:modified xsi:type="dcterms:W3CDTF">2022-03-30T09:53:00Z</dcterms:modified>
  <cp:category>Accounting &amp; Finance</cp:category>
</cp:coreProperties>
</file>